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E701AA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(Prašymo įgyvendinti duomenų subjekto teisę (-</w:t>
      </w:r>
      <w:proofErr w:type="spellStart"/>
      <w:r w:rsidRPr="00D47245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b/>
          <w:sz w:val="24"/>
          <w:szCs w:val="24"/>
        </w:rPr>
        <w:t>) forma)</w:t>
      </w:r>
    </w:p>
    <w:p w14:paraId="20379EC4" w14:textId="77777777" w:rsidR="00230F18" w:rsidRPr="00D47245" w:rsidRDefault="002C2D7B" w:rsidP="002C2D7B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Default="00230F18" w:rsidP="00230F18">
      <w:pPr>
        <w:ind w:firstLine="0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09510BD4" w14:textId="77777777" w:rsidR="004B2D8D" w:rsidRPr="00D47245" w:rsidRDefault="004B2D8D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3986BDAA" w14:textId="36D87031" w:rsidR="00230F18" w:rsidRDefault="004B2D8D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lniaus lopšelio-darželio „</w:t>
      </w:r>
      <w:proofErr w:type="spellStart"/>
      <w:r>
        <w:rPr>
          <w:rFonts w:ascii="Times New Roman" w:hAnsi="Times New Roman" w:cs="Times New Roman"/>
          <w:sz w:val="24"/>
          <w:szCs w:val="24"/>
        </w:rPr>
        <w:t>Coliukė</w:t>
      </w:r>
      <w:proofErr w:type="spellEnd"/>
      <w:r>
        <w:rPr>
          <w:rFonts w:ascii="Times New Roman" w:hAnsi="Times New Roman" w:cs="Times New Roman"/>
          <w:sz w:val="24"/>
          <w:szCs w:val="24"/>
        </w:rPr>
        <w:t>“</w:t>
      </w:r>
    </w:p>
    <w:p w14:paraId="2854DB59" w14:textId="5A6FAD1D" w:rsidR="004B2D8D" w:rsidRPr="00D47245" w:rsidRDefault="004B2D8D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ktoriui</w:t>
      </w:r>
    </w:p>
    <w:p w14:paraId="0126F782" w14:textId="72B32C25" w:rsidR="002C2D7B" w:rsidRPr="00D47245" w:rsidRDefault="002C2D7B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4EF1D40C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77777777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7D1B1BFD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40DB02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C2A6ECC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32E98AA3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lastRenderedPageBreak/>
        <w:tab/>
      </w:r>
    </w:p>
    <w:p w14:paraId="447852E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5710360A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23F5EF3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2CE77CD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7ADAFE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4222A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D387CE5" w14:textId="77777777" w:rsidR="00230F1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77777777" w:rsidR="00230F18" w:rsidRPr="00D47245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321177C7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</w:t>
      </w:r>
    </w:p>
    <w:sectPr w:rsidR="00230F18" w:rsidRPr="00D47245" w:rsidSect="00230F18">
      <w:headerReference w:type="even" r:id="rId8"/>
      <w:headerReference w:type="default" r:id="rId9"/>
      <w:pgSz w:w="11907" w:h="1683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2B9D41" w14:textId="77777777" w:rsidR="00EB5A89" w:rsidRDefault="00EB5A89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12489845" w14:textId="77777777" w:rsidR="00EB5A89" w:rsidRDefault="00EB5A89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690E1D" w14:textId="77777777" w:rsidR="00EB5A89" w:rsidRDefault="00EB5A89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01D2DF06" w14:textId="77777777" w:rsidR="00EB5A89" w:rsidRDefault="00EB5A89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Default="00230F18" w:rsidP="00CD77F8">
      <w:pPr>
        <w:jc w:val="both"/>
      </w:pPr>
      <w:r w:rsidRPr="00CD77F8">
        <w:rPr>
          <w:sz w:val="16"/>
          <w:szCs w:val="16"/>
          <w:vertAlign w:val="superscript"/>
        </w:rPr>
        <w:footnoteRef/>
      </w:r>
      <w:r w:rsidRPr="00CD77F8">
        <w:rPr>
          <w:sz w:val="16"/>
          <w:szCs w:val="16"/>
        </w:rPr>
        <w:t xml:space="preserve"> </w:t>
      </w:r>
      <w:r w:rsidRPr="00CD77F8">
        <w:rPr>
          <w:color w:val="000000"/>
          <w:sz w:val="16"/>
          <w:szCs w:val="16"/>
        </w:rPr>
        <w:t>Jeigu prašymą pateikia duomenų subjekto atstovas, kartu t</w:t>
      </w:r>
      <w:r w:rsidRPr="00CD77F8">
        <w:rPr>
          <w:color w:val="000000"/>
          <w:sz w:val="16"/>
          <w:szCs w:val="16"/>
          <w:shd w:val="clear" w:color="auto" w:fill="FFFFFF"/>
        </w:rPr>
        <w:t>uri būti pridedamas atstovo įgaliojimus patvirtinantis dokumentas.</w:t>
      </w:r>
      <w:r>
        <w:rPr>
          <w:color w:val="000000"/>
          <w:shd w:val="clear" w:color="auto" w:fill="FFFFFF"/>
        </w:rPr>
        <w:t xml:space="preserve"> </w:t>
      </w:r>
    </w:p>
  </w:footnote>
  <w:footnote w:id="2">
    <w:p w14:paraId="79A50E30" w14:textId="77777777"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1573C7"/>
    <w:rsid w:val="0022783D"/>
    <w:rsid w:val="00230F18"/>
    <w:rsid w:val="00265DB7"/>
    <w:rsid w:val="002C2D7B"/>
    <w:rsid w:val="00333AD9"/>
    <w:rsid w:val="00370B5E"/>
    <w:rsid w:val="003B2691"/>
    <w:rsid w:val="00424E00"/>
    <w:rsid w:val="004477A2"/>
    <w:rsid w:val="004722BE"/>
    <w:rsid w:val="00494E4B"/>
    <w:rsid w:val="004B2D8D"/>
    <w:rsid w:val="004F76C4"/>
    <w:rsid w:val="00524EAE"/>
    <w:rsid w:val="0053095C"/>
    <w:rsid w:val="00544CB4"/>
    <w:rsid w:val="00550085"/>
    <w:rsid w:val="005E603D"/>
    <w:rsid w:val="0063649A"/>
    <w:rsid w:val="00646840"/>
    <w:rsid w:val="0073015E"/>
    <w:rsid w:val="00737CEC"/>
    <w:rsid w:val="0074144E"/>
    <w:rsid w:val="00794B9F"/>
    <w:rsid w:val="00852940"/>
    <w:rsid w:val="00854D9D"/>
    <w:rsid w:val="008C4504"/>
    <w:rsid w:val="009B59F6"/>
    <w:rsid w:val="00A765E7"/>
    <w:rsid w:val="00AE5DA3"/>
    <w:rsid w:val="00AF6E0F"/>
    <w:rsid w:val="00B45020"/>
    <w:rsid w:val="00B845D0"/>
    <w:rsid w:val="00CA501F"/>
    <w:rsid w:val="00CC003C"/>
    <w:rsid w:val="00CD7159"/>
    <w:rsid w:val="00CD77F8"/>
    <w:rsid w:val="00D47245"/>
    <w:rsid w:val="00D77E96"/>
    <w:rsid w:val="00DE2569"/>
    <w:rsid w:val="00DE3C9A"/>
    <w:rsid w:val="00E576E2"/>
    <w:rsid w:val="00E72705"/>
    <w:rsid w:val="00E94DC7"/>
    <w:rsid w:val="00EB5A89"/>
    <w:rsid w:val="00EE29D3"/>
    <w:rsid w:val="00F144D4"/>
    <w:rsid w:val="00F1649D"/>
    <w:rsid w:val="00F25C0E"/>
    <w:rsid w:val="00F40E05"/>
    <w:rsid w:val="00F77817"/>
    <w:rsid w:val="00F9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35</Words>
  <Characters>818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creator>Infolex</dc:creator>
  <cp:lastModifiedBy>User</cp:lastModifiedBy>
  <cp:revision>2</cp:revision>
  <cp:lastPrinted>2018-10-08T11:59:00Z</cp:lastPrinted>
  <dcterms:created xsi:type="dcterms:W3CDTF">2019-10-07T09:23:00Z</dcterms:created>
  <dcterms:modified xsi:type="dcterms:W3CDTF">2019-10-07T09:23:00Z</dcterms:modified>
</cp:coreProperties>
</file>